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Spain</w:t>
      </w:r>
      <w:r>
        <w:t xml:space="preserve"> </w:t>
      </w:r>
      <w:r>
        <w:t xml:space="preserve">Barcelon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Recipient's Name]</w:t>
      </w:r>
    </w:p>
    <w:p>
      <w:pPr>
        <w:pStyle w:val="BodyText"/>
      </w:pPr>
      <w:r>
        <w:t xml:space="preserve">[Position Title]</w:t>
      </w:r>
    </w:p>
    <w:p>
      <w:pPr>
        <w:pStyle w:val="BodyText"/>
      </w:pPr>
      <w:r>
        <w:t xml:space="preserve">Center for Rehabilitation &amp; Sports Medicine</w:t>
      </w:r>
    </w:p>
    <w:p>
      <w:pPr>
        <w:pStyle w:val="BodyText"/>
      </w:pPr>
      <w:r>
        <w:t xml:space="preserve">Barcelona, Spain</w:t>
      </w:r>
    </w:p>
    <w:bookmarkStart w:id="20" w:name="X54225dc1244b6a1855fbc5513ffc6002e6039d3"/>
    <w:p>
      <w:pPr>
        <w:pStyle w:val="Heading1"/>
      </w:pPr>
      <w:r>
        <w:t xml:space="preserve">Internship Application Letter for Physiotherapist Position</w:t>
      </w:r>
    </w:p>
    <w:p>
      <w:pPr>
        <w:pStyle w:val="FirstParagraph"/>
      </w:pPr>
      <w:r>
        <w:t xml:space="preserve">Dear [Recipient's Name],</w:t>
      </w:r>
    </w:p>
    <w:p>
      <w:pPr>
        <w:pStyle w:val="BodyText"/>
      </w:pPr>
      <w:r>
        <w:t xml:space="preserve">I am writing with profound enthusiasm to submit my Internship Application Letter for the Physiotherapy Internship position at your esteemed Center for Rehabilitation &amp; Sports Medicine in Barcelona, Spain. As a dedicated physiotherapy student at the University of Valencia with an unwavering commitment to advancing healthcare in multicultural settings, I have long admired your institution's pioneering work in evidence-based rehabilitation and community-focused care. Barcelona's vibrant healthcare ecosystem—where cutting-edge medical science meets cultural richness—represents the ideal environment for me to contribute meaningfully while developing my professional identity as a Physiotherapist.</w:t>
      </w:r>
    </w:p>
    <w:p>
      <w:pPr>
        <w:pStyle w:val="BodyText"/>
      </w:pPr>
      <w:r>
        <w:t xml:space="preserve">My academic journey has prepared me for the rigorous demands of clinical practice in Spain's healthcare system. I have completed advanced coursework in musculoskeletal physiotherapy, neurorehabilitation, and sports medicine, consistently earning top honors with a GPA of 3.9/4.0. During my final year at the University of Valencia’s Faculty of Health Sciences, I conducted an independent research project on "Neuromuscular Adaptations in Post-Operative Knee Rehabilitation," which was presented at the Spanish Physiotherapy Association's Annual Conference in Madrid. This experience deepened my understanding of evidence-based protocols while honing my ability to analyze complex patient cases—a skill directly applicable to your center's focus on personalized rehabilitation pathways.</w:t>
      </w:r>
    </w:p>
    <w:p>
      <w:pPr>
        <w:pStyle w:val="BodyText"/>
      </w:pPr>
      <w:r>
        <w:t xml:space="preserve">What truly sets me apart is my hands-on clinical exposure within Spain's National Health System (SNS). For eight months, I served as a volunteer assistant at Hospital Clínic de Barcelona, working under the supervision of licensed Physiotherapists. My responsibilities included assisting with patient assessments for post-stroke rehabilitation, developing therapeutic exercise programs for geriatric patients with osteoporosis, and documenting progress in Spanish medical records systems (SISTEMA DE SALUD PÚBLICA). This immersion provided invaluable insights into Spain's healthcare culture: the emphasis on holistic care, interdisciplinary collaboration between physicians and therapists, and the unique challenge of serving a diverse patient population. I mastered key Spanish medical terminology (e.g., "fisioterapia manual," "terapia de neuromuscular"), enabling seamless communication with both patients and colleagues—a critical asset for any Physiotherapist in Barcelona.</w:t>
      </w:r>
    </w:p>
    <w:p>
      <w:pPr>
        <w:pStyle w:val="BodyText"/>
      </w:pPr>
      <w:r>
        <w:t xml:space="preserve">My motivation to pursue this internship specifically in Spain Barcelona extends beyond professional development. I have spent three summers studying Catalan culture at Universitat de Barcelona, fostering deep respect for the region's values of community well-being and work-life balance. In my volunteer role with the "Barcelona Active Aging" initiative, I designed low-impact exercise programs for elderly immigrants—many from Latin America—adapting techniques to honor cultural preferences while ensuring clinical efficacy. This experience reinforced my belief that effective physiotherapy requires not just technical skill but cultural intelligence—a principle your center embodies through its multilingual patient support services. I am eager to contribute this perspective while learning from Barcelona’s renowned specialists in sports rehabilitation, who have pioneered protocols now adopted globally.</w:t>
      </w:r>
    </w:p>
    <w:p>
      <w:pPr>
        <w:pStyle w:val="BodyText"/>
      </w:pPr>
      <w:r>
        <w:t xml:space="preserve">As a candidate, I offer more than academic credentials. My bilingual fluency (English and Spanish) allows me to collaborate with international medical teams and serve Barcelona's growing expatriate community. I am proficient in clinical software like PhysioWorks and Microsoft HealthVault, having used these tools during my SNS placement. Beyond technical skills, I possess the adaptability required for Spain's dynamic healthcare environment—evidenced when I managed a last-minute shift coverage at Hospital Clínic during the 2023 Catalan health crisis, ensuring continuity of care for 15+ patients. My approach aligns perfectly with your center’s mission: to empower patients through compassionate, innovative rehabilitation rooted in scientific rigor and human connection.</w:t>
      </w:r>
    </w:p>
    <w:p>
      <w:pPr>
        <w:pStyle w:val="BodyText"/>
      </w:pPr>
      <w:r>
        <w:t xml:space="preserve">I am particularly drawn to your center’s partnership with FC Barcelona's medical team. The opportunity to observe high-performance sports physiotherapy at the highest level would be transformative. As a former competitive swimmer myself, I understand the psychological and physical demands athletes face—I’ve already created a recovery protocol for local youth swimming clubs in Valencia, reducing injury recurrence by 35%. In Barcelona, I aim to refine this expertise within your elite sports rehabilitation framework while contributing fresh perspectives on prevention strategies.</w:t>
      </w:r>
    </w:p>
    <w:p>
      <w:pPr>
        <w:pStyle w:val="BodyText"/>
      </w:pPr>
      <w:r>
        <w:t xml:space="preserve">Spain Barcelona represents not just a location for my internship—it is the heartbeat of modern physiotherapy innovation. The city’s integration of Mediterranean wellness philosophy with world-class medical infrastructure creates an unparalleled learning environment. I am committed to embracing this culture fully, from participating in local health fairs like "Salut en la Carrer" to learning Catalan phrases essential for patient rapport. My internship proposal includes a research component on "Cultural Barriers in Post-Stroke Rehabilitation Among Immigrant Populations in Barcelona," which aligns with your center’s commitment to inclusive healthcare initiatives.</w:t>
      </w:r>
    </w:p>
    <w:p>
      <w:pPr>
        <w:pStyle w:val="BodyText"/>
      </w:pPr>
      <w:r>
        <w:t xml:space="preserve">My resume, attached for your review, details my clinical rotations at Hospital Sant Joan de Déu and academic achievements. I have also included letters of recommendation from Dr. Elena Martínez (Head of Neurorehabilitation at Hospital Clínic) and Prof. Carlos López (University of Valencia), both fluent in Spanish and versed in Barcelona’s healthcare standards. I am available for an interview at your earliest convenience, whether via Zoom or in-person during my upcoming academic break from June 15–30, 2024.</w:t>
      </w:r>
    </w:p>
    <w:p>
      <w:pPr>
        <w:pStyle w:val="BodyText"/>
      </w:pPr>
      <w:r>
        <w:t xml:space="preserve">Thank you for considering this Internship Application Letter. I am eager to bring my passion for patient-centered care, cultural adaptability, and dedication to evidence-based practice to your team in Spain Barcelona. The chance to learn from pioneers in physiotherapy within a city that celebrates both medical excellence and human connection is the professional milestone I have sought since beginning my studies.</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in Spain Barcelona</dc:title>
  <dc:creator/>
  <dc:language>en</dc:language>
  <cp:keywords/>
  <dcterms:created xsi:type="dcterms:W3CDTF">2025-12-09T23:23:02Z</dcterms:created>
  <dcterms:modified xsi:type="dcterms:W3CDTF">2025-12-09T23:23:02Z</dcterms:modified>
</cp:coreProperties>
</file>

<file path=docProps/custom.xml><?xml version="1.0" encoding="utf-8"?>
<Properties xmlns="http://schemas.openxmlformats.org/officeDocument/2006/custom-properties" xmlns:vt="http://schemas.openxmlformats.org/officeDocument/2006/docPropsVTypes"/>
</file>